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db1bd1a</w:t>
        </w:r>
      </w:hyperlink>
      <w:r>
        <w:t xml:space="preserve"> </w:t>
      </w:r>
      <w:r>
        <w:t xml:space="preserve">on February 23,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5781675" cy="4705350"/>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81675" cy="4705350"/>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4200484"/>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4200484"/>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81675" cy="4705350"/>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81675" cy="4705350"/>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81675" cy="4705350"/>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81675" cy="4705350"/>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4609832"/>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4609832"/>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81675" cy="4705350"/>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81675" cy="4705350"/>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db1bd1a285c0519196fc92fb04c4ad271adf3006"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db1bd1a285c0519196fc92fb04c4ad271adf3006/"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db1bd1a285c0519196fc92fb04c4ad271adf3006"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db1bd1a285c0519196fc92fb04c4ad271adf3006/"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3T23:18:25Z</dcterms:created>
  <dcterms:modified xsi:type="dcterms:W3CDTF">2022-02-23T23: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